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10845" w:type="dxa"/>
        <w:tblLook w:val="04A0" w:firstRow="1" w:lastRow="0" w:firstColumn="1" w:lastColumn="0" w:noHBand="0" w:noVBand="1"/>
      </w:tblPr>
      <w:tblGrid>
        <w:gridCol w:w="10845"/>
      </w:tblGrid>
      <w:tr w:rsidR="002C26BC" w14:paraId="543ACD3A" w14:textId="77777777" w:rsidTr="0A72570E">
        <w:tc>
          <w:tcPr>
            <w:tcW w:w="10845" w:type="dxa"/>
            <w:shd w:val="clear" w:color="auto" w:fill="E7E6E6" w:themeFill="background2"/>
          </w:tcPr>
          <w:p w14:paraId="3CE2649E" w14:textId="5354DC26" w:rsidR="002C26BC" w:rsidRDefault="002C26BC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Team </w:t>
            </w:r>
            <w:r w:rsidR="00B66514" w:rsidRPr="0A72570E">
              <w:rPr>
                <w:sz w:val="20"/>
                <w:szCs w:val="20"/>
              </w:rPr>
              <w:t>Identification</w:t>
            </w:r>
          </w:p>
        </w:tc>
      </w:tr>
      <w:tr w:rsidR="0030245E" w14:paraId="23B22B6E" w14:textId="77777777" w:rsidTr="0A72570E">
        <w:tc>
          <w:tcPr>
            <w:tcW w:w="10845" w:type="dxa"/>
          </w:tcPr>
          <w:p w14:paraId="492CFF31" w14:textId="63DCAA45" w:rsidR="00B4655B" w:rsidRDefault="4F9ACA86" w:rsidP="00B4655B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Solution</w:t>
            </w:r>
            <w:r w:rsidR="2E5F54EE" w:rsidRPr="0A72570E">
              <w:rPr>
                <w:sz w:val="20"/>
                <w:szCs w:val="20"/>
              </w:rPr>
              <w:t xml:space="preserve"> name: _________________________________________________________________</w:t>
            </w:r>
          </w:p>
          <w:p w14:paraId="013DC3C5" w14:textId="1B99CFEF" w:rsidR="00B4655B" w:rsidRDefault="00B4655B" w:rsidP="00B4655B">
            <w:pPr>
              <w:pStyle w:val="PargrafodaLista"/>
              <w:ind w:left="0"/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Team members:</w:t>
            </w:r>
          </w:p>
          <w:p w14:paraId="6D747E49" w14:textId="1B6FED36" w:rsidR="0030245E" w:rsidRPr="00B4655B" w:rsidRDefault="0030245E" w:rsidP="00B4655B">
            <w:pPr>
              <w:pStyle w:val="PargrafodaLista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Name: ________________________ e-mail: </w:t>
            </w:r>
            <w:r w:rsidR="1B507E0C" w:rsidRPr="0A72570E">
              <w:rPr>
                <w:sz w:val="20"/>
                <w:szCs w:val="20"/>
              </w:rPr>
              <w:t>____________________@_____________</w:t>
            </w:r>
          </w:p>
          <w:p w14:paraId="3039609B" w14:textId="4A2DE483" w:rsidR="0030245E" w:rsidRPr="00B4655B" w:rsidRDefault="0030245E" w:rsidP="00B4655B">
            <w:pPr>
              <w:pStyle w:val="PargrafodaLista"/>
              <w:numPr>
                <w:ilvl w:val="0"/>
                <w:numId w:val="2"/>
              </w:numPr>
              <w:rPr>
                <w:rFonts w:eastAsiaTheme="minorEastAsia"/>
                <w:sz w:val="20"/>
                <w:szCs w:val="20"/>
                <w:lang w:val="pt-PT"/>
              </w:rPr>
            </w:pPr>
            <w:proofErr w:type="spellStart"/>
            <w:r w:rsidRPr="0A72570E">
              <w:rPr>
                <w:sz w:val="20"/>
                <w:szCs w:val="20"/>
                <w:lang w:val="pt-PT"/>
              </w:rPr>
              <w:t>Name</w:t>
            </w:r>
            <w:proofErr w:type="spellEnd"/>
            <w:r w:rsidRPr="0A72570E">
              <w:rPr>
                <w:sz w:val="20"/>
                <w:szCs w:val="20"/>
                <w:lang w:val="pt-PT"/>
              </w:rPr>
              <w:t xml:space="preserve">: ________________________ e-mail: </w:t>
            </w:r>
            <w:r w:rsidR="1B507E0C" w:rsidRPr="0A72570E">
              <w:rPr>
                <w:sz w:val="20"/>
                <w:szCs w:val="20"/>
                <w:lang w:val="pt-PT"/>
              </w:rPr>
              <w:t>___________</w:t>
            </w:r>
            <w:r w:rsidR="1B507E0C" w:rsidRPr="0A72570E">
              <w:rPr>
                <w:sz w:val="20"/>
                <w:szCs w:val="20"/>
              </w:rPr>
              <w:t>_________</w:t>
            </w:r>
            <w:r w:rsidR="1B507E0C" w:rsidRPr="0A72570E">
              <w:rPr>
                <w:sz w:val="20"/>
                <w:szCs w:val="20"/>
                <w:lang w:val="pt-PT"/>
              </w:rPr>
              <w:t>@_____________</w:t>
            </w:r>
          </w:p>
          <w:p w14:paraId="68FED863" w14:textId="6108655D" w:rsidR="0030245E" w:rsidRDefault="0030245E" w:rsidP="00B4655B">
            <w:pPr>
              <w:pStyle w:val="PargrafodaLista"/>
              <w:numPr>
                <w:ilvl w:val="0"/>
                <w:numId w:val="2"/>
              </w:numPr>
              <w:rPr>
                <w:rFonts w:eastAsiaTheme="minorEastAsia"/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Name: ________________________ e-mail: </w:t>
            </w:r>
            <w:r w:rsidR="1B507E0C" w:rsidRPr="0A72570E">
              <w:rPr>
                <w:sz w:val="20"/>
                <w:szCs w:val="20"/>
              </w:rPr>
              <w:t>____________________@_____________</w:t>
            </w:r>
          </w:p>
          <w:p w14:paraId="2015D907" w14:textId="3A8F015D" w:rsidR="0030245E" w:rsidRDefault="0030245E" w:rsidP="00B4655B">
            <w:pPr>
              <w:pStyle w:val="PargrafodaLista"/>
              <w:numPr>
                <w:ilvl w:val="0"/>
                <w:numId w:val="2"/>
              </w:numPr>
              <w:rPr>
                <w:rFonts w:eastAsiaTheme="minorEastAsia"/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Name: ________________________ e-mail: </w:t>
            </w:r>
            <w:r w:rsidR="1B507E0C" w:rsidRPr="0A72570E">
              <w:rPr>
                <w:sz w:val="20"/>
                <w:szCs w:val="20"/>
              </w:rPr>
              <w:t>____________________@_____________</w:t>
            </w:r>
          </w:p>
          <w:p w14:paraId="6EE0087A" w14:textId="74740D57" w:rsidR="0030245E" w:rsidRDefault="0030245E" w:rsidP="00B4655B">
            <w:pPr>
              <w:pStyle w:val="PargrafodaLista"/>
              <w:numPr>
                <w:ilvl w:val="0"/>
                <w:numId w:val="2"/>
              </w:numPr>
              <w:rPr>
                <w:rFonts w:eastAsiaTheme="minorEastAsia"/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Name: ________________________ e-mail: </w:t>
            </w:r>
            <w:r w:rsidR="1B507E0C" w:rsidRPr="0A72570E">
              <w:rPr>
                <w:sz w:val="20"/>
                <w:szCs w:val="20"/>
              </w:rPr>
              <w:t>____________________@_____________</w:t>
            </w:r>
          </w:p>
        </w:tc>
      </w:tr>
      <w:tr w:rsidR="0030245E" w14:paraId="71D85363" w14:textId="77777777" w:rsidTr="0A72570E">
        <w:tc>
          <w:tcPr>
            <w:tcW w:w="10845" w:type="dxa"/>
            <w:shd w:val="clear" w:color="auto" w:fill="E7E6E6" w:themeFill="background2"/>
          </w:tcPr>
          <w:p w14:paraId="0538DF39" w14:textId="42D0CC57" w:rsidR="0030245E" w:rsidRDefault="00581BF1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Purpose of the solution</w:t>
            </w:r>
          </w:p>
        </w:tc>
      </w:tr>
      <w:tr w:rsidR="0030245E" w14:paraId="1AA6F149" w14:textId="77777777" w:rsidTr="0A72570E">
        <w:tc>
          <w:tcPr>
            <w:tcW w:w="10845" w:type="dxa"/>
          </w:tcPr>
          <w:p w14:paraId="7F3792D5" w14:textId="7969A978" w:rsidR="0030245E" w:rsidRDefault="00581BF1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In which of the following purposes does your solution fit?</w:t>
            </w:r>
            <w:r w:rsidR="00BC26EB" w:rsidRPr="0A72570E">
              <w:rPr>
                <w:sz w:val="20"/>
                <w:szCs w:val="20"/>
              </w:rPr>
              <w:t xml:space="preserve"> You can select more than one option.</w:t>
            </w:r>
          </w:p>
          <w:p w14:paraId="63C1B0EC" w14:textId="77777777" w:rsidR="00BC26EB" w:rsidRPr="00E13A0E" w:rsidRDefault="00BC26EB" w:rsidP="00BC26EB">
            <w:pPr>
              <w:pStyle w:val="PargrafodaLista"/>
              <w:numPr>
                <w:ilvl w:val="0"/>
                <w:numId w:val="4"/>
              </w:numPr>
              <w:jc w:val="both"/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Digitization for UVAR authorities </w:t>
            </w:r>
          </w:p>
          <w:p w14:paraId="18AD3DC1" w14:textId="77777777" w:rsidR="00BC26EB" w:rsidRPr="00E13A0E" w:rsidRDefault="00BC26EB" w:rsidP="00BC26EB">
            <w:pPr>
              <w:pStyle w:val="PargrafodaLista"/>
              <w:numPr>
                <w:ilvl w:val="0"/>
                <w:numId w:val="4"/>
              </w:numPr>
              <w:jc w:val="both"/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Data management for UVAR authorities </w:t>
            </w:r>
          </w:p>
          <w:p w14:paraId="4926DDCB" w14:textId="77777777" w:rsidR="00BC26EB" w:rsidRPr="00E13A0E" w:rsidRDefault="00BC26EB" w:rsidP="00BC26EB">
            <w:pPr>
              <w:pStyle w:val="PargrafodaLista"/>
              <w:numPr>
                <w:ilvl w:val="0"/>
                <w:numId w:val="4"/>
              </w:numPr>
              <w:jc w:val="both"/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UVAR data publication </w:t>
            </w:r>
          </w:p>
          <w:p w14:paraId="731795ED" w14:textId="442BB50B" w:rsidR="00BC26EB" w:rsidRPr="00E13A0E" w:rsidRDefault="00BC26EB" w:rsidP="00BC26EB">
            <w:pPr>
              <w:pStyle w:val="PargrafodaLista"/>
              <w:numPr>
                <w:ilvl w:val="0"/>
                <w:numId w:val="4"/>
              </w:numPr>
              <w:jc w:val="both"/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UVAR data integration in info</w:t>
            </w:r>
            <w:r w:rsidR="00903E35" w:rsidRPr="0A72570E">
              <w:rPr>
                <w:sz w:val="20"/>
                <w:szCs w:val="20"/>
              </w:rPr>
              <w:t>-</w:t>
            </w:r>
            <w:r w:rsidRPr="0A72570E">
              <w:rPr>
                <w:sz w:val="20"/>
                <w:szCs w:val="20"/>
              </w:rPr>
              <w:t>services/apps </w:t>
            </w:r>
          </w:p>
          <w:p w14:paraId="6ADF957D" w14:textId="77777777" w:rsidR="00BC26EB" w:rsidRDefault="00BC26EB" w:rsidP="00BC26EB">
            <w:pPr>
              <w:pStyle w:val="PargrafodaLista"/>
              <w:numPr>
                <w:ilvl w:val="0"/>
                <w:numId w:val="4"/>
              </w:numPr>
              <w:jc w:val="both"/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Provision UVAR info to End Users (drivers/fleets managers) </w:t>
            </w:r>
          </w:p>
          <w:p w14:paraId="5E3FD448" w14:textId="4DE587B6" w:rsidR="00BC26EB" w:rsidRPr="00E13A0E" w:rsidRDefault="00BC26EB" w:rsidP="00BC26EB">
            <w:pPr>
              <w:pStyle w:val="PargrafodaLista"/>
              <w:numPr>
                <w:ilvl w:val="0"/>
                <w:numId w:val="4"/>
              </w:numPr>
              <w:jc w:val="both"/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Other: __________________________________</w:t>
            </w:r>
          </w:p>
          <w:p w14:paraId="1303FA53" w14:textId="6781F241" w:rsidR="00581BF1" w:rsidRDefault="00581BF1" w:rsidP="0030245E">
            <w:pPr>
              <w:rPr>
                <w:sz w:val="20"/>
                <w:szCs w:val="20"/>
              </w:rPr>
            </w:pPr>
          </w:p>
        </w:tc>
      </w:tr>
      <w:tr w:rsidR="0030245E" w14:paraId="726E479F" w14:textId="77777777" w:rsidTr="0A72570E">
        <w:tc>
          <w:tcPr>
            <w:tcW w:w="10845" w:type="dxa"/>
          </w:tcPr>
          <w:p w14:paraId="387BC921" w14:textId="77777777" w:rsidR="0030245E" w:rsidRDefault="006A74B1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What are the main functionalities of your solution?</w:t>
            </w:r>
          </w:p>
          <w:p w14:paraId="4949BBF4" w14:textId="77777777" w:rsidR="006A74B1" w:rsidRDefault="006A74B1" w:rsidP="0030245E">
            <w:pPr>
              <w:rPr>
                <w:sz w:val="20"/>
                <w:szCs w:val="20"/>
              </w:rPr>
            </w:pPr>
          </w:p>
          <w:p w14:paraId="512ED071" w14:textId="77777777" w:rsidR="006A74B1" w:rsidRDefault="006A74B1" w:rsidP="0030245E">
            <w:pPr>
              <w:rPr>
                <w:sz w:val="20"/>
                <w:szCs w:val="20"/>
              </w:rPr>
            </w:pPr>
          </w:p>
          <w:p w14:paraId="6F39B5F7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11833AAA" w14:textId="2CBC5C54" w:rsidR="006A74B1" w:rsidRDefault="006A74B1" w:rsidP="0030245E">
            <w:pPr>
              <w:rPr>
                <w:sz w:val="20"/>
                <w:szCs w:val="20"/>
              </w:rPr>
            </w:pPr>
          </w:p>
        </w:tc>
      </w:tr>
      <w:tr w:rsidR="0030245E" w14:paraId="2BA5D2E4" w14:textId="77777777" w:rsidTr="0A72570E">
        <w:tc>
          <w:tcPr>
            <w:tcW w:w="10845" w:type="dxa"/>
            <w:shd w:val="clear" w:color="auto" w:fill="E7E6E6" w:themeFill="background2"/>
          </w:tcPr>
          <w:p w14:paraId="0BBEA3FD" w14:textId="633D0351" w:rsidR="0030245E" w:rsidRDefault="00D96538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Challenges</w:t>
            </w:r>
          </w:p>
        </w:tc>
      </w:tr>
      <w:tr w:rsidR="0030245E" w14:paraId="50321FCA" w14:textId="77777777" w:rsidTr="0A72570E">
        <w:tc>
          <w:tcPr>
            <w:tcW w:w="10845" w:type="dxa"/>
          </w:tcPr>
          <w:p w14:paraId="37044A08" w14:textId="5D48AC4B" w:rsidR="0030245E" w:rsidRDefault="00D96538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What were </w:t>
            </w:r>
            <w:r w:rsidR="005B458E" w:rsidRPr="0A72570E">
              <w:rPr>
                <w:sz w:val="20"/>
                <w:szCs w:val="20"/>
              </w:rPr>
              <w:t>the main challenges you</w:t>
            </w:r>
            <w:r w:rsidR="00CF20C4" w:rsidRPr="0A72570E">
              <w:rPr>
                <w:sz w:val="20"/>
                <w:szCs w:val="20"/>
              </w:rPr>
              <w:t xml:space="preserve"> have</w:t>
            </w:r>
            <w:r w:rsidR="005B458E" w:rsidRPr="0A72570E">
              <w:rPr>
                <w:sz w:val="20"/>
                <w:szCs w:val="20"/>
              </w:rPr>
              <w:t xml:space="preserve"> faced </w:t>
            </w:r>
            <w:r w:rsidR="00903E35" w:rsidRPr="0A72570E">
              <w:rPr>
                <w:sz w:val="20"/>
                <w:szCs w:val="20"/>
              </w:rPr>
              <w:t>i</w:t>
            </w:r>
            <w:r w:rsidR="005B458E" w:rsidRPr="0A72570E">
              <w:rPr>
                <w:sz w:val="20"/>
                <w:szCs w:val="20"/>
              </w:rPr>
              <w:t>n developing your solution?</w:t>
            </w:r>
            <w:r w:rsidR="00CF20C4" w:rsidRPr="0A72570E">
              <w:rPr>
                <w:sz w:val="20"/>
                <w:szCs w:val="20"/>
              </w:rPr>
              <w:t xml:space="preserve"> You can select more than one option.</w:t>
            </w:r>
          </w:p>
          <w:p w14:paraId="04A13FA3" w14:textId="77777777" w:rsidR="00D42B10" w:rsidRDefault="005B458E" w:rsidP="005B458E">
            <w:pPr>
              <w:pStyle w:val="PargrafodaList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Understanding </w:t>
            </w:r>
            <w:r w:rsidR="009E3E6D" w:rsidRPr="0A72570E">
              <w:rPr>
                <w:sz w:val="20"/>
                <w:szCs w:val="20"/>
              </w:rPr>
              <w:t xml:space="preserve">the scope </w:t>
            </w:r>
            <w:r w:rsidRPr="0A72570E">
              <w:rPr>
                <w:sz w:val="20"/>
                <w:szCs w:val="20"/>
              </w:rPr>
              <w:t xml:space="preserve">and </w:t>
            </w:r>
            <w:r w:rsidR="00D42B10" w:rsidRPr="0A72570E">
              <w:rPr>
                <w:sz w:val="20"/>
                <w:szCs w:val="20"/>
              </w:rPr>
              <w:t>designing the approach</w:t>
            </w:r>
          </w:p>
          <w:p w14:paraId="26D1F084" w14:textId="77777777" w:rsidR="00CF20C4" w:rsidRDefault="00CF20C4" w:rsidP="005B458E">
            <w:pPr>
              <w:pStyle w:val="PargrafodaList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Understanding the data and its structure</w:t>
            </w:r>
          </w:p>
          <w:p w14:paraId="408BBE8B" w14:textId="77777777" w:rsidR="005B458E" w:rsidRDefault="00CF20C4" w:rsidP="005B458E">
            <w:pPr>
              <w:pStyle w:val="PargrafodaList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 xml:space="preserve">Lack of time for developing the solution </w:t>
            </w:r>
          </w:p>
          <w:p w14:paraId="0C0EB26F" w14:textId="338ADBA8" w:rsidR="00DF21DB" w:rsidRDefault="00DF21DB" w:rsidP="00DF21DB">
            <w:pPr>
              <w:pStyle w:val="PargrafodaList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Unexpected technical issues</w:t>
            </w:r>
          </w:p>
          <w:p w14:paraId="7AF6BBF1" w14:textId="77777777" w:rsidR="00DF21DB" w:rsidRDefault="00DF21DB" w:rsidP="005B458E">
            <w:pPr>
              <w:pStyle w:val="PargrafodaList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Other: __________________________________</w:t>
            </w:r>
          </w:p>
          <w:p w14:paraId="13982E3A" w14:textId="71198456" w:rsidR="00DF21DB" w:rsidRDefault="00DF21DB" w:rsidP="00DF21DB">
            <w:pPr>
              <w:pStyle w:val="PargrafodaLista"/>
              <w:rPr>
                <w:sz w:val="20"/>
                <w:szCs w:val="20"/>
              </w:rPr>
            </w:pPr>
          </w:p>
        </w:tc>
      </w:tr>
      <w:tr w:rsidR="0030245E" w14:paraId="7C79B524" w14:textId="77777777" w:rsidTr="0A72570E">
        <w:tc>
          <w:tcPr>
            <w:tcW w:w="10845" w:type="dxa"/>
            <w:shd w:val="clear" w:color="auto" w:fill="E7E6E6" w:themeFill="background2"/>
          </w:tcPr>
          <w:p w14:paraId="2DFA757B" w14:textId="69169A51" w:rsidR="0030245E" w:rsidRDefault="00E1197A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Next steps</w:t>
            </w:r>
          </w:p>
        </w:tc>
      </w:tr>
      <w:tr w:rsidR="00E1197A" w14:paraId="165FE0BD" w14:textId="77777777" w:rsidTr="0A72570E">
        <w:tc>
          <w:tcPr>
            <w:tcW w:w="10845" w:type="dxa"/>
          </w:tcPr>
          <w:p w14:paraId="3BB37A0C" w14:textId="77777777" w:rsidR="00E1197A" w:rsidRDefault="00E1197A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What would be the next steps to make</w:t>
            </w:r>
            <w:r w:rsidR="00EA6052" w:rsidRPr="0A72570E">
              <w:rPr>
                <w:sz w:val="20"/>
                <w:szCs w:val="20"/>
              </w:rPr>
              <w:t xml:space="preserve"> the solution ready for the market?</w:t>
            </w:r>
          </w:p>
          <w:p w14:paraId="7FDCF2AA" w14:textId="77777777" w:rsidR="00EA6052" w:rsidRDefault="00EA6052" w:rsidP="0030245E">
            <w:pPr>
              <w:rPr>
                <w:sz w:val="20"/>
                <w:szCs w:val="20"/>
              </w:rPr>
            </w:pPr>
          </w:p>
          <w:p w14:paraId="40E3937E" w14:textId="77777777" w:rsidR="00EA6052" w:rsidRDefault="00EA6052" w:rsidP="0030245E">
            <w:pPr>
              <w:rPr>
                <w:sz w:val="20"/>
                <w:szCs w:val="20"/>
              </w:rPr>
            </w:pPr>
          </w:p>
          <w:p w14:paraId="621FBD9B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420A0B4A" w14:textId="5A566EC0" w:rsidR="00EA6052" w:rsidRDefault="00EA6052" w:rsidP="0030245E">
            <w:pPr>
              <w:rPr>
                <w:sz w:val="20"/>
                <w:szCs w:val="20"/>
              </w:rPr>
            </w:pPr>
          </w:p>
        </w:tc>
      </w:tr>
      <w:tr w:rsidR="00EA6052" w14:paraId="6A9959F2" w14:textId="77777777" w:rsidTr="0A72570E">
        <w:tc>
          <w:tcPr>
            <w:tcW w:w="10845" w:type="dxa"/>
            <w:shd w:val="clear" w:color="auto" w:fill="E7E6E6" w:themeFill="background2"/>
          </w:tcPr>
          <w:p w14:paraId="4CEAE67E" w14:textId="43C9E5A2" w:rsidR="00EA6052" w:rsidRDefault="00EA6052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General comments</w:t>
            </w:r>
          </w:p>
        </w:tc>
      </w:tr>
      <w:tr w:rsidR="00EA6052" w14:paraId="7C692AB5" w14:textId="77777777" w:rsidTr="0A72570E">
        <w:tc>
          <w:tcPr>
            <w:tcW w:w="10845" w:type="dxa"/>
          </w:tcPr>
          <w:p w14:paraId="39CE740B" w14:textId="77777777" w:rsidR="00EA6052" w:rsidRDefault="00EA6052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Why do you think your Team should win?</w:t>
            </w:r>
          </w:p>
          <w:p w14:paraId="2047737D" w14:textId="268AF4D8" w:rsidR="00EA6052" w:rsidRDefault="00EA6052" w:rsidP="0030245E">
            <w:pPr>
              <w:rPr>
                <w:sz w:val="20"/>
                <w:szCs w:val="20"/>
              </w:rPr>
            </w:pPr>
          </w:p>
          <w:p w14:paraId="4944A188" w14:textId="5940C8BC" w:rsidR="0A72570E" w:rsidRDefault="0A72570E" w:rsidP="0A72570E">
            <w:pPr>
              <w:rPr>
                <w:sz w:val="20"/>
                <w:szCs w:val="20"/>
              </w:rPr>
            </w:pPr>
          </w:p>
          <w:p w14:paraId="75ABF04E" w14:textId="77777777" w:rsidR="00EA6052" w:rsidRDefault="00EA6052" w:rsidP="0030245E">
            <w:pPr>
              <w:rPr>
                <w:sz w:val="20"/>
                <w:szCs w:val="20"/>
              </w:rPr>
            </w:pPr>
          </w:p>
          <w:p w14:paraId="1A02E71E" w14:textId="31571ACD" w:rsidR="00A45C1B" w:rsidRDefault="00A45C1B" w:rsidP="0030245E">
            <w:pPr>
              <w:rPr>
                <w:sz w:val="20"/>
                <w:szCs w:val="20"/>
              </w:rPr>
            </w:pPr>
          </w:p>
        </w:tc>
      </w:tr>
      <w:tr w:rsidR="00EA6052" w14:paraId="645D9291" w14:textId="77777777" w:rsidTr="0A72570E">
        <w:tc>
          <w:tcPr>
            <w:tcW w:w="10845" w:type="dxa"/>
          </w:tcPr>
          <w:p w14:paraId="1F95BB17" w14:textId="2F4EB818" w:rsidR="00EA6052" w:rsidRDefault="00EA6052" w:rsidP="0030245E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Do you have any general comments or observations you would like to share with us?</w:t>
            </w:r>
            <w:r w:rsidR="51061FD2" w:rsidRPr="0A72570E">
              <w:rPr>
                <w:sz w:val="20"/>
                <w:szCs w:val="20"/>
              </w:rPr>
              <w:t xml:space="preserve"> </w:t>
            </w:r>
          </w:p>
          <w:p w14:paraId="336612B2" w14:textId="77777777" w:rsidR="00EA6052" w:rsidRDefault="00EA6052" w:rsidP="0030245E">
            <w:pPr>
              <w:rPr>
                <w:sz w:val="20"/>
                <w:szCs w:val="20"/>
              </w:rPr>
            </w:pPr>
          </w:p>
          <w:p w14:paraId="7B2CD244" w14:textId="77777777" w:rsidR="00EA6052" w:rsidRDefault="00EA6052" w:rsidP="0030245E">
            <w:pPr>
              <w:rPr>
                <w:sz w:val="20"/>
                <w:szCs w:val="20"/>
              </w:rPr>
            </w:pPr>
          </w:p>
          <w:p w14:paraId="1577D5F0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7D528EF3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16A21DCA" w14:textId="018B65A1" w:rsidR="00EA6052" w:rsidRDefault="00EA6052" w:rsidP="0030245E">
            <w:pPr>
              <w:rPr>
                <w:sz w:val="20"/>
                <w:szCs w:val="20"/>
              </w:rPr>
            </w:pPr>
          </w:p>
        </w:tc>
      </w:tr>
      <w:tr w:rsidR="00A45C1B" w14:paraId="0DB1C19C" w14:textId="77777777" w:rsidTr="0A72570E">
        <w:tc>
          <w:tcPr>
            <w:tcW w:w="10845" w:type="dxa"/>
          </w:tcPr>
          <w:p w14:paraId="7F457D65" w14:textId="77777777" w:rsidR="00A45C1B" w:rsidRDefault="00A45C1B" w:rsidP="00A45C1B">
            <w:pPr>
              <w:rPr>
                <w:sz w:val="20"/>
                <w:szCs w:val="20"/>
              </w:rPr>
            </w:pPr>
            <w:r w:rsidRPr="0A72570E">
              <w:rPr>
                <w:sz w:val="20"/>
                <w:szCs w:val="20"/>
              </w:rPr>
              <w:t>Do you want to share with us your general feedback on the UVAR Box environment?</w:t>
            </w:r>
          </w:p>
          <w:p w14:paraId="4B4FBDE9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17203DD0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77542393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1E05CE88" w14:textId="77777777" w:rsidR="00A45C1B" w:rsidRDefault="00A45C1B" w:rsidP="0030245E">
            <w:pPr>
              <w:rPr>
                <w:sz w:val="20"/>
                <w:szCs w:val="20"/>
              </w:rPr>
            </w:pPr>
          </w:p>
          <w:p w14:paraId="1F2FF409" w14:textId="4AF014A0" w:rsidR="00A45C1B" w:rsidRPr="0A72570E" w:rsidRDefault="00A45C1B" w:rsidP="0030245E">
            <w:pPr>
              <w:rPr>
                <w:sz w:val="20"/>
                <w:szCs w:val="20"/>
              </w:rPr>
            </w:pPr>
          </w:p>
        </w:tc>
      </w:tr>
    </w:tbl>
    <w:p w14:paraId="2C078E63" w14:textId="77777777" w:rsidR="009748D5" w:rsidRDefault="009748D5"/>
    <w:sectPr w:rsidR="009748D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A0339"/>
    <w:multiLevelType w:val="hybridMultilevel"/>
    <w:tmpl w:val="90E06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100A5"/>
    <w:multiLevelType w:val="hybridMultilevel"/>
    <w:tmpl w:val="D81A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815AA"/>
    <w:multiLevelType w:val="hybridMultilevel"/>
    <w:tmpl w:val="92B6EBD0"/>
    <w:lvl w:ilvl="0" w:tplc="F118CDC0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95D5B"/>
    <w:multiLevelType w:val="hybridMultilevel"/>
    <w:tmpl w:val="68F85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32308"/>
    <w:multiLevelType w:val="hybridMultilevel"/>
    <w:tmpl w:val="456211D8"/>
    <w:lvl w:ilvl="0" w:tplc="F118CDC0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I0MjIwsDQ2NDFQ0lEKTi0uzszPAykwqgUAOlONbywAAAA="/>
  </w:docVars>
  <w:rsids>
    <w:rsidRoot w:val="1B8D9F06"/>
    <w:rsid w:val="002C26BC"/>
    <w:rsid w:val="0030245E"/>
    <w:rsid w:val="004410EC"/>
    <w:rsid w:val="00581BF1"/>
    <w:rsid w:val="005B458E"/>
    <w:rsid w:val="006A74B1"/>
    <w:rsid w:val="007B33F3"/>
    <w:rsid w:val="007E4EE3"/>
    <w:rsid w:val="00903E35"/>
    <w:rsid w:val="009748D5"/>
    <w:rsid w:val="009E3E6D"/>
    <w:rsid w:val="00A45C1B"/>
    <w:rsid w:val="00AF0774"/>
    <w:rsid w:val="00B4655B"/>
    <w:rsid w:val="00B66514"/>
    <w:rsid w:val="00BC26EB"/>
    <w:rsid w:val="00CF20C4"/>
    <w:rsid w:val="00D42B10"/>
    <w:rsid w:val="00D96538"/>
    <w:rsid w:val="00DF21DB"/>
    <w:rsid w:val="00E1197A"/>
    <w:rsid w:val="00EA6052"/>
    <w:rsid w:val="00FD11E7"/>
    <w:rsid w:val="0267DCA1"/>
    <w:rsid w:val="067533D9"/>
    <w:rsid w:val="0A72570E"/>
    <w:rsid w:val="0F9CA993"/>
    <w:rsid w:val="0FF5C325"/>
    <w:rsid w:val="1B507E0C"/>
    <w:rsid w:val="1B8D9F06"/>
    <w:rsid w:val="2421D2F6"/>
    <w:rsid w:val="24668DCD"/>
    <w:rsid w:val="2E5F54EE"/>
    <w:rsid w:val="3515292C"/>
    <w:rsid w:val="3A3C5736"/>
    <w:rsid w:val="3B50AB6C"/>
    <w:rsid w:val="3BDFC393"/>
    <w:rsid w:val="4F9ACA86"/>
    <w:rsid w:val="51061FD2"/>
    <w:rsid w:val="54FA6087"/>
    <w:rsid w:val="5547B6E7"/>
    <w:rsid w:val="5A0C07A0"/>
    <w:rsid w:val="5DB48471"/>
    <w:rsid w:val="61D3538E"/>
    <w:rsid w:val="65FCD470"/>
    <w:rsid w:val="75EDC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D9F06"/>
  <w15:chartTrackingRefBased/>
  <w15:docId w15:val="{086B2B71-64D6-4B66-86A9-F6424A4DA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2C2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30245E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BC26E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BC26EB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BC26E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43e20d-003e-44bc-b5de-6c699df23764">
      <Terms xmlns="http://schemas.microsoft.com/office/infopath/2007/PartnerControls"/>
    </lcf76f155ced4ddcb4097134ff3c332f>
    <TaxCatchAll xmlns="7c2f9d3c-c85c-4cfa-b334-5e0dea40210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6C9826E59CFD4291F36B59AB2BEB54" ma:contentTypeVersion="15" ma:contentTypeDescription="Create a new document." ma:contentTypeScope="" ma:versionID="74e914373374abb5fdf952ba3519f8c3">
  <xsd:schema xmlns:xsd="http://www.w3.org/2001/XMLSchema" xmlns:xs="http://www.w3.org/2001/XMLSchema" xmlns:p="http://schemas.microsoft.com/office/2006/metadata/properties" xmlns:ns2="8743e20d-003e-44bc-b5de-6c699df23764" xmlns:ns3="7c2f9d3c-c85c-4cfa-b334-5e0dea40210d" targetNamespace="http://schemas.microsoft.com/office/2006/metadata/properties" ma:root="true" ma:fieldsID="f7bc4b703aa474ab6b913bfcb7c69443" ns2:_="" ns3:_="">
    <xsd:import namespace="8743e20d-003e-44bc-b5de-6c699df23764"/>
    <xsd:import namespace="7c2f9d3c-c85c-4cfa-b334-5e0dea4021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3e20d-003e-44bc-b5de-6c699df237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ffd7055-10e3-46f1-b76f-afab267d97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f9d3c-c85c-4cfa-b334-5e0dea40210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6b8b1a6-e1e6-4e1f-813b-7859cd1a1b1e}" ma:internalName="TaxCatchAll" ma:showField="CatchAllData" ma:web="7c2f9d3c-c85c-4cfa-b334-5e0dea4021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5863F7-C766-4165-97B8-09127EF7B1F1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7c2f9d3c-c85c-4cfa-b334-5e0dea40210d"/>
    <ds:schemaRef ds:uri="http://purl.org/dc/terms/"/>
    <ds:schemaRef ds:uri="8743e20d-003e-44bc-b5de-6c699df23764"/>
    <ds:schemaRef ds:uri="http://schemas.openxmlformats.org/package/2006/metadata/core-properties"/>
    <ds:schemaRef ds:uri="http://purl.org/dc/elements/1.1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F05F9D-E99E-40B9-9D9C-21DE05BE3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929251-B234-4D38-AD88-0B241E25E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43e20d-003e-44bc-b5de-6c699df23764"/>
    <ds:schemaRef ds:uri="7c2f9d3c-c85c-4cfa-b334-5e0dea4021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3</Words>
  <Characters>1333</Characters>
  <Application>Microsoft Office Word</Application>
  <DocSecurity>0</DocSecurity>
  <Lines>11</Lines>
  <Paragraphs>3</Paragraphs>
  <ScaleCrop>false</ScaleCrop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ónia Soares</dc:creator>
  <cp:keywords/>
  <dc:description/>
  <cp:lastModifiedBy>Sónia Soares</cp:lastModifiedBy>
  <cp:revision>23</cp:revision>
  <dcterms:created xsi:type="dcterms:W3CDTF">2022-03-22T12:01:00Z</dcterms:created>
  <dcterms:modified xsi:type="dcterms:W3CDTF">2022-03-31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6C9826E59CFD4291F36B59AB2BEB54</vt:lpwstr>
  </property>
  <property fmtid="{D5CDD505-2E9C-101B-9397-08002B2CF9AE}" pid="3" name="MediaServiceImageTags">
    <vt:lpwstr/>
  </property>
  <property fmtid="{D5CDD505-2E9C-101B-9397-08002B2CF9AE}" pid="4" name="MSIP_Label_fd8388db-315c-4168-a71f-e7dc3fcfef63_Enabled">
    <vt:lpwstr>true</vt:lpwstr>
  </property>
  <property fmtid="{D5CDD505-2E9C-101B-9397-08002B2CF9AE}" pid="5" name="MSIP_Label_fd8388db-315c-4168-a71f-e7dc3fcfef63_SetDate">
    <vt:lpwstr>2022-03-31T09:47:06Z</vt:lpwstr>
  </property>
  <property fmtid="{D5CDD505-2E9C-101B-9397-08002B2CF9AE}" pid="6" name="MSIP_Label_fd8388db-315c-4168-a71f-e7dc3fcfef63_Method">
    <vt:lpwstr>Standard</vt:lpwstr>
  </property>
  <property fmtid="{D5CDD505-2E9C-101B-9397-08002B2CF9AE}" pid="7" name="MSIP_Label_fd8388db-315c-4168-a71f-e7dc3fcfef63_Name">
    <vt:lpwstr>Public</vt:lpwstr>
  </property>
  <property fmtid="{D5CDD505-2E9C-101B-9397-08002B2CF9AE}" pid="8" name="MSIP_Label_fd8388db-315c-4168-a71f-e7dc3fcfef63_SiteId">
    <vt:lpwstr>ac5dac37-e6c2-42bf-808c-e28ebdd54b3a</vt:lpwstr>
  </property>
  <property fmtid="{D5CDD505-2E9C-101B-9397-08002B2CF9AE}" pid="9" name="MSIP_Label_fd8388db-315c-4168-a71f-e7dc3fcfef63_ActionId">
    <vt:lpwstr>c9216cd4-b77f-44ed-82e3-4e17aa980ccd</vt:lpwstr>
  </property>
  <property fmtid="{D5CDD505-2E9C-101B-9397-08002B2CF9AE}" pid="10" name="MSIP_Label_fd8388db-315c-4168-a71f-e7dc3fcfef63_ContentBits">
    <vt:lpwstr>0</vt:lpwstr>
  </property>
</Properties>
</file>